
<file path=[Content_Types].xml><?xml version="1.0" encoding="utf-8"?>
<Types xmlns="http://schemas.openxmlformats.org/package/2006/content-types">
  <Default Extension="png" ContentType="image/png"/>
  <Default Extension="tmp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679930" w14:textId="5CC07687" w:rsidR="004C3152" w:rsidRPr="00EE0C35" w:rsidRDefault="004C3152" w:rsidP="004C3152">
      <w:pPr>
        <w:spacing w:after="160" w:line="252" w:lineRule="auto"/>
        <w:rPr>
          <w:sz w:val="24"/>
          <w:szCs w:val="24"/>
        </w:rPr>
      </w:pPr>
      <w:r w:rsidRPr="00EE0C35">
        <w:rPr>
          <w:sz w:val="24"/>
          <w:szCs w:val="24"/>
        </w:rPr>
        <w:t>After performing a profile audit, it was noticed that your Interfolio Faculty Profile was missing your profile picture.</w:t>
      </w:r>
      <w:r w:rsidR="006B34CA">
        <w:rPr>
          <w:sz w:val="24"/>
          <w:szCs w:val="24"/>
        </w:rPr>
        <w:t xml:space="preserve"> </w:t>
      </w:r>
      <w:r w:rsidRPr="00EE0C35">
        <w:rPr>
          <w:sz w:val="24"/>
          <w:szCs w:val="24"/>
        </w:rPr>
        <w:t xml:space="preserve"> It is important for all faculty to have a profile picture on the outward-facing profile (</w:t>
      </w:r>
      <w:hyperlink r:id="rId8" w:history="1">
        <w:r w:rsidRPr="00EE0C35">
          <w:rPr>
            <w:rStyle w:val="Hyperlink"/>
            <w:sz w:val="24"/>
            <w:szCs w:val="24"/>
          </w:rPr>
          <w:t>https://profiles.unthsc.edu</w:t>
        </w:r>
      </w:hyperlink>
      <w:r w:rsidRPr="00EE0C35">
        <w:rPr>
          <w:sz w:val="24"/>
          <w:szCs w:val="24"/>
        </w:rPr>
        <w:t>).</w:t>
      </w:r>
      <w:r w:rsidR="006B34CA">
        <w:rPr>
          <w:sz w:val="24"/>
          <w:szCs w:val="24"/>
        </w:rPr>
        <w:t xml:space="preserve"> </w:t>
      </w:r>
      <w:r w:rsidRPr="00EE0C35">
        <w:rPr>
          <w:sz w:val="24"/>
          <w:szCs w:val="24"/>
        </w:rPr>
        <w:t xml:space="preserve"> Below are the steps needed to update your profile picture</w:t>
      </w:r>
      <w:r w:rsidR="00816DB7" w:rsidRPr="00EE0C35">
        <w:rPr>
          <w:sz w:val="24"/>
          <w:szCs w:val="24"/>
        </w:rPr>
        <w:t>:</w:t>
      </w:r>
    </w:p>
    <w:p w14:paraId="72CDB26E" w14:textId="77777777" w:rsidR="001B7C46" w:rsidRDefault="004C3152" w:rsidP="006B34CA">
      <w:pPr>
        <w:pStyle w:val="ListParagraph"/>
        <w:numPr>
          <w:ilvl w:val="0"/>
          <w:numId w:val="1"/>
        </w:numPr>
        <w:spacing w:after="160" w:line="252" w:lineRule="auto"/>
        <w:rPr>
          <w:sz w:val="24"/>
          <w:szCs w:val="24"/>
        </w:rPr>
      </w:pPr>
      <w:r w:rsidRPr="006B34CA">
        <w:rPr>
          <w:sz w:val="24"/>
          <w:szCs w:val="24"/>
        </w:rPr>
        <w:t>Plan to have a picture taken at a scheduled "Heads Up Day" event offered by the HSC Marketing &amp; Communications Office.</w:t>
      </w:r>
      <w:r w:rsidR="006B34CA">
        <w:rPr>
          <w:sz w:val="24"/>
          <w:szCs w:val="24"/>
        </w:rPr>
        <w:t xml:space="preserve">  </w:t>
      </w:r>
    </w:p>
    <w:p w14:paraId="239FA368" w14:textId="57124429" w:rsidR="006B34CA" w:rsidRDefault="006B34CA" w:rsidP="001B7C46">
      <w:pPr>
        <w:pStyle w:val="ListParagraph"/>
        <w:spacing w:after="160" w:line="252" w:lineRule="auto"/>
        <w:rPr>
          <w:sz w:val="24"/>
          <w:szCs w:val="24"/>
        </w:rPr>
      </w:pPr>
      <w:bookmarkStart w:id="0" w:name="_GoBack"/>
      <w:bookmarkEnd w:id="0"/>
      <w:r>
        <w:rPr>
          <w:sz w:val="24"/>
          <w:szCs w:val="24"/>
        </w:rPr>
        <w:t xml:space="preserve">Click here to register: </w:t>
      </w:r>
      <w:hyperlink r:id="rId9" w:history="1">
        <w:r>
          <w:rPr>
            <w:rStyle w:val="Hyperlink"/>
            <w:sz w:val="24"/>
            <w:szCs w:val="24"/>
          </w:rPr>
          <w:t>https://calendly.com/unthscphotos/heads-up-day?month=2023-03&amp;date=2023-03-21</w:t>
        </w:r>
      </w:hyperlink>
      <w:r>
        <w:rPr>
          <w:sz w:val="24"/>
          <w:szCs w:val="24"/>
        </w:rPr>
        <w:t xml:space="preserve"> </w:t>
      </w:r>
    </w:p>
    <w:p w14:paraId="43C9B26F" w14:textId="57FD44E1" w:rsidR="004C3152" w:rsidRPr="006B34CA" w:rsidRDefault="004C3152" w:rsidP="00E41475">
      <w:pPr>
        <w:pStyle w:val="ListParagraph"/>
        <w:numPr>
          <w:ilvl w:val="0"/>
          <w:numId w:val="1"/>
        </w:numPr>
        <w:spacing w:after="160" w:line="252" w:lineRule="auto"/>
        <w:rPr>
          <w:sz w:val="24"/>
          <w:szCs w:val="24"/>
        </w:rPr>
      </w:pPr>
      <w:r w:rsidRPr="006B34CA">
        <w:rPr>
          <w:sz w:val="24"/>
          <w:szCs w:val="24"/>
        </w:rPr>
        <w:t>Once you receive your picture, usually in five business days, save the picture in a location to upload.</w:t>
      </w:r>
      <w:r w:rsidR="006B34CA">
        <w:rPr>
          <w:sz w:val="24"/>
          <w:szCs w:val="24"/>
        </w:rPr>
        <w:t xml:space="preserve"> </w:t>
      </w:r>
      <w:r w:rsidRPr="006B34CA">
        <w:rPr>
          <w:sz w:val="24"/>
          <w:szCs w:val="24"/>
        </w:rPr>
        <w:t xml:space="preserve"> Log in to Interfolio and click on profile </w:t>
      </w:r>
    </w:p>
    <w:p w14:paraId="2BCF281D" w14:textId="77777777" w:rsidR="004C3152" w:rsidRDefault="004C3152" w:rsidP="004C3152">
      <w:pPr>
        <w:spacing w:after="160" w:line="252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B01B0C9" wp14:editId="25396E21">
                <wp:simplePos x="0" y="0"/>
                <wp:positionH relativeFrom="column">
                  <wp:posOffset>466724</wp:posOffset>
                </wp:positionH>
                <wp:positionV relativeFrom="paragraph">
                  <wp:posOffset>1147445</wp:posOffset>
                </wp:positionV>
                <wp:extent cx="923925" cy="180975"/>
                <wp:effectExtent l="38100" t="19050" r="28575" b="104775"/>
                <wp:wrapNone/>
                <wp:docPr id="3" name="Straight Arrow Connector 3" descr="Arrow pointing to &quot;Profile&quot;, to indicate a user should click on profil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23925" cy="180975"/>
                        </a:xfrm>
                        <a:prstGeom prst="straightConnector1">
                          <a:avLst/>
                        </a:prstGeom>
                        <a:ln w="5715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7AA9D88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" o:spid="_x0000_s1026" type="#_x0000_t32" alt="Arrow pointing to &quot;Profile&quot;, to indicate a user should click on profile" style="position:absolute;margin-left:36.75pt;margin-top:90.35pt;width:72.75pt;height:14.25pt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" strokecolor="black [3213]" strokeweight="4.5pt">
                <v:stroke endarrow="block" joinstyle="miter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031B755A" wp14:editId="1CBFA167">
            <wp:extent cx="1362075" cy="2590800"/>
            <wp:effectExtent l="19050" t="19050" r="28575" b="19050"/>
            <wp:docPr id="2" name="Picture 2" descr="F 180 men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2075" cy="25908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42A791" w14:textId="77777777" w:rsidR="004C3152" w:rsidRDefault="004C3152" w:rsidP="004C3152">
      <w:pPr>
        <w:spacing w:after="160" w:line="252" w:lineRule="auto"/>
      </w:pPr>
    </w:p>
    <w:p w14:paraId="29234702" w14:textId="77777777" w:rsidR="004C3152" w:rsidRPr="00EE0C35" w:rsidRDefault="004C3152" w:rsidP="004C3152">
      <w:pPr>
        <w:pStyle w:val="ListParagraph"/>
        <w:numPr>
          <w:ilvl w:val="0"/>
          <w:numId w:val="1"/>
        </w:numPr>
        <w:spacing w:after="160" w:line="252" w:lineRule="auto"/>
        <w:rPr>
          <w:sz w:val="24"/>
          <w:szCs w:val="24"/>
        </w:rPr>
      </w:pPr>
      <w:r w:rsidRPr="00EE0C35">
        <w:rPr>
          <w:sz w:val="24"/>
          <w:szCs w:val="24"/>
        </w:rPr>
        <w:t xml:space="preserve">Once you click on profile, then click </w:t>
      </w:r>
      <w:r w:rsidR="007510EB" w:rsidRPr="00EE0C35">
        <w:rPr>
          <w:sz w:val="24"/>
          <w:szCs w:val="24"/>
        </w:rPr>
        <w:t xml:space="preserve">on </w:t>
      </w:r>
      <w:r w:rsidRPr="00EE0C35">
        <w:rPr>
          <w:sz w:val="24"/>
          <w:szCs w:val="24"/>
        </w:rPr>
        <w:t xml:space="preserve">the </w:t>
      </w:r>
      <w:r w:rsidR="007510EB" w:rsidRPr="00EE0C35">
        <w:rPr>
          <w:sz w:val="24"/>
          <w:szCs w:val="24"/>
        </w:rPr>
        <w:t>P</w:t>
      </w:r>
      <w:r w:rsidRPr="00EE0C35">
        <w:rPr>
          <w:sz w:val="24"/>
          <w:szCs w:val="24"/>
        </w:rPr>
        <w:t xml:space="preserve">ersonal </w:t>
      </w:r>
      <w:r w:rsidR="007510EB" w:rsidRPr="00EE0C35">
        <w:rPr>
          <w:sz w:val="24"/>
          <w:szCs w:val="24"/>
        </w:rPr>
        <w:t>I</w:t>
      </w:r>
      <w:r w:rsidRPr="00EE0C35">
        <w:rPr>
          <w:sz w:val="24"/>
          <w:szCs w:val="24"/>
        </w:rPr>
        <w:t>nformation section</w:t>
      </w:r>
    </w:p>
    <w:p w14:paraId="4967EFB1" w14:textId="77777777" w:rsidR="004C3152" w:rsidRDefault="004C3152" w:rsidP="004C3152">
      <w:pPr>
        <w:pStyle w:val="ListParagraph"/>
        <w:spacing w:after="160" w:line="252" w:lineRule="auto"/>
      </w:pPr>
    </w:p>
    <w:p w14:paraId="0CE2DD3B" w14:textId="77777777" w:rsidR="004C3DD0" w:rsidRDefault="004C3152" w:rsidP="004C3DD0">
      <w:pPr>
        <w:spacing w:after="160" w:line="252" w:lineRule="auto"/>
        <w:rPr>
          <w:noProof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8B7CA5F" wp14:editId="358E7005">
                <wp:simplePos x="0" y="0"/>
                <wp:positionH relativeFrom="column">
                  <wp:posOffset>809625</wp:posOffset>
                </wp:positionH>
                <wp:positionV relativeFrom="paragraph">
                  <wp:posOffset>581025</wp:posOffset>
                </wp:positionV>
                <wp:extent cx="923925" cy="180975"/>
                <wp:effectExtent l="38100" t="19050" r="28575" b="104775"/>
                <wp:wrapNone/>
                <wp:docPr id="5" name="Straight Arrow Connector 5" descr="Arrow pointing to &quot;Personal Information&quot; to indicate the user should click her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23925" cy="180975"/>
                        </a:xfrm>
                        <a:prstGeom prst="straightConnector1">
                          <a:avLst/>
                        </a:prstGeom>
                        <a:ln w="5715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859A9E" id="Straight Arrow Connector 5" o:spid="_x0000_s1026" type="#_x0000_t32" alt="Arrow pointing to &quot;Personal Information&quot; to indicate the user should click here" style="position:absolute;margin-left:63.75pt;margin-top:45.75pt;width:72.75pt;height:14.25pt;flip:x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" strokecolor="black [3213]" strokeweight="4.5pt">
                <v:stroke endarrow="block" joinstyle="miter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09D84D06" wp14:editId="5F7992A9">
            <wp:extent cx="5943600" cy="1557020"/>
            <wp:effectExtent l="19050" t="19050" r="19050" b="24130"/>
            <wp:docPr id="4" name="Picture 4" descr="F 180 profile men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E7C7038.tmp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570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2BB346" w14:textId="77777777" w:rsidR="004C3DD0" w:rsidRDefault="004C3DD0" w:rsidP="004C3DD0">
      <w:pPr>
        <w:spacing w:after="160" w:line="252" w:lineRule="auto"/>
        <w:rPr>
          <w:noProof/>
          <w:sz w:val="24"/>
          <w:szCs w:val="24"/>
        </w:rPr>
      </w:pPr>
    </w:p>
    <w:p w14:paraId="6606F05C" w14:textId="77777777" w:rsidR="004C3DD0" w:rsidRDefault="004C3DD0" w:rsidP="004C3DD0">
      <w:pPr>
        <w:spacing w:after="160" w:line="252" w:lineRule="auto"/>
        <w:rPr>
          <w:noProof/>
          <w:sz w:val="24"/>
          <w:szCs w:val="24"/>
        </w:rPr>
      </w:pPr>
    </w:p>
    <w:p w14:paraId="5446E7BB" w14:textId="18894ACA" w:rsidR="004C3152" w:rsidRPr="00EE0C35" w:rsidRDefault="004C3152" w:rsidP="004C3DD0">
      <w:pPr>
        <w:spacing w:after="160" w:line="252" w:lineRule="auto"/>
        <w:rPr>
          <w:noProof/>
          <w:sz w:val="24"/>
          <w:szCs w:val="24"/>
        </w:rPr>
      </w:pPr>
      <w:r w:rsidRPr="00EE0C35">
        <w:rPr>
          <w:noProof/>
          <w:sz w:val="24"/>
          <w:szCs w:val="24"/>
        </w:rPr>
        <w:lastRenderedPageBreak/>
        <w:t xml:space="preserve">Click edit and the plus to add a picture.  </w:t>
      </w:r>
      <w:r w:rsidR="007510EB" w:rsidRPr="00EE0C35">
        <w:rPr>
          <w:noProof/>
          <w:sz w:val="24"/>
          <w:szCs w:val="24"/>
        </w:rPr>
        <w:t xml:space="preserve">Upload the picture from saved location. </w:t>
      </w:r>
    </w:p>
    <w:p w14:paraId="3F34C860" w14:textId="77EFD870" w:rsidR="004C3152" w:rsidRDefault="004C3152" w:rsidP="004C3152">
      <w:pPr>
        <w:spacing w:after="160" w:line="252" w:lineRule="auto"/>
        <w:ind w:left="360"/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363B1FD" wp14:editId="18AB7D79">
                <wp:simplePos x="0" y="0"/>
                <wp:positionH relativeFrom="column">
                  <wp:posOffset>771525</wp:posOffset>
                </wp:positionH>
                <wp:positionV relativeFrom="paragraph">
                  <wp:posOffset>1539240</wp:posOffset>
                </wp:positionV>
                <wp:extent cx="923925" cy="180975"/>
                <wp:effectExtent l="38100" t="19050" r="28575" b="104775"/>
                <wp:wrapNone/>
                <wp:docPr id="9" name="Straight Arrow Connector 9" descr="Arrow directing the user to click the edit button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23925" cy="180975"/>
                        </a:xfrm>
                        <a:prstGeom prst="straightConnector1">
                          <a:avLst/>
                        </a:prstGeom>
                        <a:ln w="5715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F3E69D" id="Straight Arrow Connector 9" o:spid="_x0000_s1026" type="#_x0000_t32" alt="Arrow directing the user to click the edit button" style="position:absolute;margin-left:60.75pt;margin-top:121.2pt;width:72.75pt;height:14.25pt;flip:x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" strokecolor="black [3213]" strokeweight="4.5pt">
                <v:stroke endarrow="block" joinstyle="miter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7F6415CC" wp14:editId="6E4CFC7D">
            <wp:extent cx="1609725" cy="1962914"/>
            <wp:effectExtent l="0" t="0" r="0" b="0"/>
            <wp:docPr id="6" name="Picture 6" descr="F180 link to edit the profile pis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E7C38F8.tmp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0811" cy="19886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F7E3BD" w14:textId="77F6417C" w:rsidR="004C3152" w:rsidRDefault="004C3152" w:rsidP="004C3152">
      <w:pPr>
        <w:pStyle w:val="ListParagraph"/>
        <w:spacing w:after="160" w:line="252" w:lineRule="auto"/>
      </w:pPr>
      <w:r>
        <w:t xml:space="preserve"> </w:t>
      </w:r>
    </w:p>
    <w:p w14:paraId="4EE8B3D5" w14:textId="2AD26FC3" w:rsidR="004C3152" w:rsidRDefault="004C3DD0" w:rsidP="004C3DD0">
      <w:pPr>
        <w:pStyle w:val="ListParagraph"/>
        <w:spacing w:after="160" w:line="252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52184D19" wp14:editId="04FCE64E">
                <wp:simplePos x="0" y="0"/>
                <wp:positionH relativeFrom="column">
                  <wp:posOffset>1419225</wp:posOffset>
                </wp:positionH>
                <wp:positionV relativeFrom="paragraph">
                  <wp:posOffset>660400</wp:posOffset>
                </wp:positionV>
                <wp:extent cx="923925" cy="180975"/>
                <wp:effectExtent l="38100" t="19050" r="28575" b="104775"/>
                <wp:wrapNone/>
                <wp:docPr id="10" name="Straight Arrow Connector 10" descr="Arrow directing the user to click the plus to add a pictur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23925" cy="180975"/>
                        </a:xfrm>
                        <a:prstGeom prst="straightConnector1">
                          <a:avLst/>
                        </a:prstGeom>
                        <a:ln w="5715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9419CF" id="Straight Arrow Connector 10" o:spid="_x0000_s1026" type="#_x0000_t32" alt="Arrow directing the user to click the plus to add a picture" style="position:absolute;margin-left:111.75pt;margin-top:52pt;width:72.75pt;height:14.25pt;flip:x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" strokecolor="black [3213]" strokeweight="4.5pt">
                <v:stroke endarrow="block" joinstyle="miter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161537B8" wp14:editId="00B0B865">
            <wp:extent cx="1028700" cy="1126490"/>
            <wp:effectExtent l="0" t="0" r="0" b="0"/>
            <wp:docPr id="7" name="Picture 7" descr="F180 link to upload 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E7C7C2.tmp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28700" cy="1126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47DAFA" w14:textId="77777777" w:rsidR="004C3152" w:rsidRPr="00EE0C35" w:rsidRDefault="004C3152" w:rsidP="004C3152">
      <w:pPr>
        <w:spacing w:after="160" w:line="252" w:lineRule="auto"/>
        <w:rPr>
          <w:sz w:val="24"/>
          <w:szCs w:val="24"/>
        </w:rPr>
      </w:pPr>
      <w:r w:rsidRPr="00EE0C35">
        <w:rPr>
          <w:sz w:val="24"/>
          <w:szCs w:val="24"/>
        </w:rPr>
        <w:t xml:space="preserve">Email </w:t>
      </w:r>
      <w:hyperlink r:id="rId14" w:history="1">
        <w:r w:rsidRPr="00EE0C35">
          <w:rPr>
            <w:rStyle w:val="Hyperlink"/>
            <w:color w:val="0000FF"/>
            <w:sz w:val="24"/>
            <w:szCs w:val="24"/>
          </w:rPr>
          <w:t>HSCInterfolio@unthsc.edu</w:t>
        </w:r>
      </w:hyperlink>
      <w:r w:rsidRPr="00EE0C35">
        <w:rPr>
          <w:sz w:val="24"/>
          <w:szCs w:val="24"/>
        </w:rPr>
        <w:t xml:space="preserve"> with any questions you may have.</w:t>
      </w:r>
    </w:p>
    <w:p w14:paraId="6FA89889" w14:textId="77777777" w:rsidR="004C3152" w:rsidRDefault="004C3152" w:rsidP="004C3152">
      <w:pPr>
        <w:rPr>
          <w:rFonts w:asciiTheme="minorHAnsi" w:hAnsiTheme="minorHAnsi" w:cstheme="minorBidi"/>
        </w:rPr>
      </w:pPr>
    </w:p>
    <w:p w14:paraId="31F0B94E" w14:textId="77777777" w:rsidR="002F0470" w:rsidRDefault="002F0470"/>
    <w:sectPr w:rsidR="002F047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FC12EC"/>
    <w:multiLevelType w:val="hybridMultilevel"/>
    <w:tmpl w:val="0118646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zNTQwMTIwsjC1MDFR0lEKTi0uzszPAykwrgUAHNUgoiwAAAA="/>
  </w:docVars>
  <w:rsids>
    <w:rsidRoot w:val="004C3152"/>
    <w:rsid w:val="001B7C46"/>
    <w:rsid w:val="002F0470"/>
    <w:rsid w:val="003A6FE1"/>
    <w:rsid w:val="004C3152"/>
    <w:rsid w:val="004C3DD0"/>
    <w:rsid w:val="006B34CA"/>
    <w:rsid w:val="007510EB"/>
    <w:rsid w:val="00816DB7"/>
    <w:rsid w:val="00BF0906"/>
    <w:rsid w:val="00D53EA3"/>
    <w:rsid w:val="00EE0C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BD95C3"/>
  <w15:chartTrackingRefBased/>
  <w15:docId w15:val="{F5B942DE-AA1E-4785-8EDA-C785F1634B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C3152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4C3152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4C3152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039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18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rofiles.unthsc.edu/?_gl=1*1x5hjrs*_ga*MTkzNDcyNjk1NS4xNjU1MTU2NDc0*_ga_QEQPJLRV9F*MTY3NzE3NjE2OS4zNDUuMS4xNjc3MTc3NTQyLjAuMC4w*_ga_H4XMJ0VYH6*MTY3NzE3NjE2OS4zNDUuMS4xNjc3MTc3NTQyLjE1LjAuMA.." TargetMode="External"/><Relationship Id="rId13" Type="http://schemas.openxmlformats.org/officeDocument/2006/relationships/image" Target="media/image4.tmp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tmp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tmp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hyperlink" Target="https://calendly.com/unthscphotos/heads-up-day?month=2023-03&amp;date=2023-03-21" TargetMode="External"/><Relationship Id="rId14" Type="http://schemas.openxmlformats.org/officeDocument/2006/relationships/hyperlink" Target="mailto:HSCInterfolio@unthsc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8414140D2A8A47AF0C8A6FE208E940" ma:contentTypeVersion="14" ma:contentTypeDescription="Create a new document." ma:contentTypeScope="" ma:versionID="f4ee34e78463c071487a822892dd1423">
  <xsd:schema xmlns:xsd="http://www.w3.org/2001/XMLSchema" xmlns:xs="http://www.w3.org/2001/XMLSchema" xmlns:p="http://schemas.microsoft.com/office/2006/metadata/properties" xmlns:ns3="c29631d5-8d6e-478e-a2b3-ec84325729c0" xmlns:ns4="5c71802a-7ab0-4d74-86ed-1e10cd069bc3" targetNamespace="http://schemas.microsoft.com/office/2006/metadata/properties" ma:root="true" ma:fieldsID="226bc23242d5532422ce770a8ae76ba5" ns3:_="" ns4:_="">
    <xsd:import namespace="c29631d5-8d6e-478e-a2b3-ec84325729c0"/>
    <xsd:import namespace="5c71802a-7ab0-4d74-86ed-1e10cd069bc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  <xsd:element ref="ns3:_activity" minOccurs="0"/>
                <xsd:element ref="ns3:MediaServiceLocation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9631d5-8d6e-478e-a2b3-ec84325729c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19" nillable="true" ma:displayName="_activity" ma:hidden="true" ma:internalName="_activity">
      <xsd:simpleType>
        <xsd:restriction base="dms:Note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71802a-7ab0-4d74-86ed-1e10cd069bc3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c29631d5-8d6e-478e-a2b3-ec84325729c0" xsi:nil="true"/>
  </documentManagement>
</p:properties>
</file>

<file path=customXml/itemProps1.xml><?xml version="1.0" encoding="utf-8"?>
<ds:datastoreItem xmlns:ds="http://schemas.openxmlformats.org/officeDocument/2006/customXml" ds:itemID="{A1A754B8-71F6-4771-ABB1-455A1D58F0D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E9780CE-B1BC-446A-BD1B-1330F52F12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29631d5-8d6e-478e-a2b3-ec84325729c0"/>
    <ds:schemaRef ds:uri="5c71802a-7ab0-4d74-86ed-1e10cd069bc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6D6FAFA-A2B3-4C13-AE45-73B79C07C714}">
  <ds:schemaRefs>
    <ds:schemaRef ds:uri="http://schemas.microsoft.com/office/infopath/2007/PartnerControls"/>
    <ds:schemaRef ds:uri="http://schemas.microsoft.com/office/2006/documentManagement/types"/>
    <ds:schemaRef ds:uri="http://schemas.microsoft.com/office/2006/metadata/properties"/>
    <ds:schemaRef ds:uri="5c71802a-7ab0-4d74-86ed-1e10cd069bc3"/>
    <ds:schemaRef ds:uri="http://purl.org/dc/elements/1.1/"/>
    <ds:schemaRef ds:uri="c29631d5-8d6e-478e-a2b3-ec84325729c0"/>
    <ds:schemaRef ds:uri="http://purl.org/dc/terms/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89</Words>
  <Characters>108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orth Texas</Company>
  <LinksUpToDate>false</LinksUpToDate>
  <CharactersWithSpaces>1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k, Devetra</dc:creator>
  <cp:keywords/>
  <dc:description/>
  <cp:lastModifiedBy>Arthur, Rhonda</cp:lastModifiedBy>
  <cp:revision>3</cp:revision>
  <cp:lastPrinted>2023-03-16T19:47:00Z</cp:lastPrinted>
  <dcterms:created xsi:type="dcterms:W3CDTF">2023-09-05T17:49:00Z</dcterms:created>
  <dcterms:modified xsi:type="dcterms:W3CDTF">2023-09-05T17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08414140D2A8A47AF0C8A6FE208E940</vt:lpwstr>
  </property>
</Properties>
</file>